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B8E1E" w14:textId="76A4F613" w:rsidR="00096A19" w:rsidRPr="00096A19" w:rsidRDefault="00096A19" w:rsidP="00096A19">
      <w:pPr>
        <w:pStyle w:val="BodyText"/>
        <w:spacing w:after="0" w:line="276" w:lineRule="auto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  <w:r w:rsidRPr="00096A19">
        <w:rPr>
          <w:rFonts w:ascii="Century Gothic" w:hAnsi="Century Gothic"/>
          <w:b/>
          <w:bCs/>
          <w:sz w:val="36"/>
          <w:szCs w:val="36"/>
          <w:u w:val="single"/>
        </w:rPr>
        <w:t>ENGINEERING COVER LETTER</w:t>
      </w:r>
    </w:p>
    <w:p w14:paraId="74476FDB" w14:textId="77777777" w:rsidR="00096A19" w:rsidRPr="00096A19" w:rsidRDefault="00096A19" w:rsidP="00096A19">
      <w:pPr>
        <w:pStyle w:val="BodyText"/>
        <w:spacing w:after="0" w:line="276" w:lineRule="auto"/>
        <w:rPr>
          <w:rFonts w:ascii="Century Gothic" w:hAnsi="Century Gothic"/>
          <w:sz w:val="36"/>
          <w:szCs w:val="36"/>
        </w:rPr>
      </w:pPr>
    </w:p>
    <w:p w14:paraId="4629E9BB" w14:textId="4807F4CE" w:rsidR="00855FBB" w:rsidRPr="002F2B7D" w:rsidRDefault="00855FBB" w:rsidP="00096A19">
      <w:pPr>
        <w:pStyle w:val="BodyText"/>
        <w:spacing w:after="0" w:line="276" w:lineRule="auto"/>
        <w:rPr>
          <w:rFonts w:ascii="Century Gothic" w:hAnsi="Century Gothic"/>
          <w:b/>
          <w:bCs/>
        </w:rPr>
      </w:pPr>
      <w:r w:rsidRPr="002F2B7D">
        <w:rPr>
          <w:rFonts w:ascii="Century Gothic" w:hAnsi="Century Gothic"/>
          <w:b/>
          <w:bCs/>
        </w:rPr>
        <w:t>[Today’s Date]</w:t>
      </w:r>
    </w:p>
    <w:p w14:paraId="66782F37" w14:textId="739B0969" w:rsidR="00855FBB" w:rsidRPr="002F2B7D" w:rsidRDefault="00096A19" w:rsidP="00096A19">
      <w:pPr>
        <w:pStyle w:val="BodyText"/>
        <w:spacing w:after="0" w:line="276" w:lineRule="auto"/>
        <w:rPr>
          <w:rFonts w:ascii="Century Gothic" w:hAnsi="Century Gothic"/>
          <w:b/>
          <w:bCs/>
        </w:rPr>
      </w:pPr>
      <w:r w:rsidRPr="002F2B7D">
        <w:rPr>
          <w:rFonts w:ascii="Century Gothic" w:hAnsi="Century Gothic"/>
          <w:b/>
          <w:bCs/>
        </w:rPr>
        <w:br/>
      </w:r>
      <w:r w:rsidR="00855FBB" w:rsidRPr="002F2B7D">
        <w:rPr>
          <w:rFonts w:ascii="Century Gothic" w:hAnsi="Century Gothic"/>
          <w:b/>
          <w:bCs/>
        </w:rPr>
        <w:t>(Hiring Manager’s Name)</w:t>
      </w:r>
    </w:p>
    <w:p w14:paraId="56B0C508" w14:textId="718F9FA0" w:rsidR="00855FBB" w:rsidRPr="002F2B7D" w:rsidRDefault="00855FBB" w:rsidP="00096A19">
      <w:pPr>
        <w:pStyle w:val="BodyText"/>
        <w:spacing w:after="0" w:line="276" w:lineRule="auto"/>
        <w:rPr>
          <w:rFonts w:ascii="Century Gothic" w:hAnsi="Century Gothic"/>
          <w:b/>
          <w:bCs/>
        </w:rPr>
      </w:pPr>
      <w:r w:rsidRPr="002F2B7D">
        <w:rPr>
          <w:rFonts w:ascii="Century Gothic" w:hAnsi="Century Gothic"/>
          <w:b/>
          <w:bCs/>
        </w:rPr>
        <w:t>(Company Address)</w:t>
      </w:r>
    </w:p>
    <w:p w14:paraId="160A6EBD" w14:textId="2DEBB89C" w:rsidR="00855FBB" w:rsidRPr="002F2B7D" w:rsidRDefault="00855FBB" w:rsidP="00096A19">
      <w:pPr>
        <w:pStyle w:val="BodyText"/>
        <w:spacing w:after="0" w:line="276" w:lineRule="auto"/>
        <w:rPr>
          <w:rFonts w:ascii="Century Gothic" w:hAnsi="Century Gothic"/>
          <w:b/>
          <w:bCs/>
        </w:rPr>
      </w:pPr>
      <w:r w:rsidRPr="002F2B7D">
        <w:rPr>
          <w:rFonts w:ascii="Century Gothic" w:hAnsi="Century Gothic"/>
          <w:b/>
          <w:bCs/>
        </w:rPr>
        <w:t>(City, State, Zip Code)</w:t>
      </w:r>
    </w:p>
    <w:p w14:paraId="6219C53E" w14:textId="1425D178" w:rsidR="00855FBB" w:rsidRPr="002F2B7D" w:rsidRDefault="00855FBB" w:rsidP="00096A19">
      <w:pPr>
        <w:pStyle w:val="BodyText"/>
        <w:spacing w:after="0" w:line="276" w:lineRule="auto"/>
        <w:rPr>
          <w:rFonts w:ascii="Century Gothic" w:hAnsi="Century Gothic"/>
          <w:b/>
          <w:bCs/>
        </w:rPr>
      </w:pPr>
      <w:r w:rsidRPr="002F2B7D">
        <w:rPr>
          <w:rFonts w:ascii="Century Gothic" w:hAnsi="Century Gothic"/>
          <w:b/>
          <w:bCs/>
        </w:rPr>
        <w:t>(Telephone Contacts)</w:t>
      </w:r>
    </w:p>
    <w:p w14:paraId="3133BF83" w14:textId="2946CBA0" w:rsidR="00096A19" w:rsidRPr="00096A19" w:rsidRDefault="00096A19" w:rsidP="00096A19">
      <w:pPr>
        <w:pStyle w:val="BodyText"/>
        <w:spacing w:after="0" w:line="276" w:lineRule="auto"/>
        <w:rPr>
          <w:rFonts w:ascii="Century Gothic" w:hAnsi="Century Gothic"/>
        </w:rPr>
      </w:pPr>
      <w:r w:rsidRPr="00096A19">
        <w:rPr>
          <w:rFonts w:ascii="Century Gothic" w:hAnsi="Century Gothic"/>
        </w:rPr>
        <w:br/>
        <w:t>Subject: Application for the Position of an Engineer</w:t>
      </w:r>
    </w:p>
    <w:p w14:paraId="473B13A4" w14:textId="0DDD4BEE" w:rsidR="00855FBB" w:rsidRPr="002F2B7D" w:rsidRDefault="00096A19" w:rsidP="00096A19">
      <w:pPr>
        <w:pStyle w:val="BodyText"/>
        <w:spacing w:after="0" w:line="276" w:lineRule="auto"/>
        <w:rPr>
          <w:rFonts w:ascii="Century Gothic" w:hAnsi="Century Gothic"/>
          <w:b/>
          <w:bCs/>
        </w:rPr>
      </w:pPr>
      <w:r w:rsidRPr="00096A19">
        <w:rPr>
          <w:rFonts w:ascii="Century Gothic" w:hAnsi="Century Gothic"/>
        </w:rPr>
        <w:br/>
      </w:r>
      <w:r w:rsidR="00855FBB" w:rsidRPr="00096A19">
        <w:rPr>
          <w:rFonts w:ascii="Century Gothic" w:hAnsi="Century Gothic"/>
        </w:rPr>
        <w:t xml:space="preserve">Dear Mr. /Mrs. /Ms. </w:t>
      </w:r>
      <w:r w:rsidR="00855FBB" w:rsidRPr="002F2B7D">
        <w:rPr>
          <w:rFonts w:ascii="Century Gothic" w:hAnsi="Century Gothic"/>
          <w:b/>
          <w:bCs/>
        </w:rPr>
        <w:t>[Manager’s Name]</w:t>
      </w:r>
      <w:r w:rsidR="002F2B7D">
        <w:rPr>
          <w:rFonts w:ascii="Century Gothic" w:hAnsi="Century Gothic"/>
          <w:b/>
          <w:bCs/>
        </w:rPr>
        <w:t>,</w:t>
      </w:r>
    </w:p>
    <w:p w14:paraId="45F4C43C" w14:textId="1BFE7419" w:rsidR="00855FBB" w:rsidRPr="00096A19" w:rsidRDefault="00096A19" w:rsidP="00096A19">
      <w:pPr>
        <w:pStyle w:val="BodyText"/>
        <w:spacing w:after="0" w:line="276" w:lineRule="auto"/>
        <w:rPr>
          <w:rFonts w:ascii="Century Gothic" w:hAnsi="Century Gothic"/>
        </w:rPr>
      </w:pPr>
      <w:r w:rsidRPr="00096A19">
        <w:rPr>
          <w:rFonts w:ascii="Century Gothic" w:hAnsi="Century Gothic"/>
        </w:rPr>
        <w:br/>
      </w:r>
      <w:r w:rsidR="00855FBB" w:rsidRPr="00096A19">
        <w:rPr>
          <w:rFonts w:ascii="Century Gothic" w:hAnsi="Century Gothic"/>
        </w:rPr>
        <w:t>With great enthusiasm, with this tender my applications for the position of Engineer with your company. I do believe that the total of my education, skill-set, past work experience, intensive training, and vast accomplishments make me the most qualified candidate for the job vacancy.</w:t>
      </w:r>
    </w:p>
    <w:p w14:paraId="0D114734" w14:textId="0BB894B0" w:rsidR="00855FBB" w:rsidRPr="00096A19" w:rsidRDefault="00096A19" w:rsidP="00096A19">
      <w:pPr>
        <w:pStyle w:val="BodyText"/>
        <w:spacing w:after="0" w:line="276" w:lineRule="auto"/>
        <w:rPr>
          <w:rFonts w:ascii="Century Gothic" w:hAnsi="Century Gothic"/>
        </w:rPr>
      </w:pPr>
      <w:r w:rsidRPr="00096A19">
        <w:rPr>
          <w:rFonts w:ascii="Century Gothic" w:hAnsi="Century Gothic"/>
        </w:rPr>
        <w:br/>
      </w:r>
      <w:r w:rsidR="00855FBB" w:rsidRPr="00096A19">
        <w:rPr>
          <w:rFonts w:ascii="Century Gothic" w:hAnsi="Century Gothic"/>
        </w:rPr>
        <w:t>I am a certified engineer by holding a degree in Mechanical Engineering from TRE College. To add to this, I am also keen on growing professionally in this field of engineering. About this, I am willing to invest my effort and time with your company.</w:t>
      </w:r>
    </w:p>
    <w:p w14:paraId="77A43F2E" w14:textId="75861116" w:rsidR="00855FBB" w:rsidRPr="00096A19" w:rsidRDefault="00855FBB" w:rsidP="00096A19">
      <w:pPr>
        <w:pStyle w:val="BodyText"/>
        <w:spacing w:after="0" w:line="276" w:lineRule="auto"/>
        <w:rPr>
          <w:rFonts w:ascii="Century Gothic" w:hAnsi="Century Gothic"/>
        </w:rPr>
      </w:pPr>
      <w:r w:rsidRPr="00096A19">
        <w:rPr>
          <w:rFonts w:ascii="Century Gothic" w:hAnsi="Century Gothic"/>
        </w:rPr>
        <w:t>To give you a piece of what I have achieved thus far, my past employment entailed overseeing standards required for the accomplishments of the tasks at hand. This is a task I did with unparalleled zeal and with much enthusiasm.</w:t>
      </w:r>
    </w:p>
    <w:p w14:paraId="1A1E9DB9" w14:textId="432CE0DB" w:rsidR="00855FBB" w:rsidRPr="00096A19" w:rsidRDefault="00096A19" w:rsidP="00096A19">
      <w:pPr>
        <w:pStyle w:val="BodyText"/>
        <w:spacing w:after="0" w:line="276" w:lineRule="auto"/>
        <w:rPr>
          <w:rFonts w:ascii="Century Gothic" w:hAnsi="Century Gothic"/>
        </w:rPr>
      </w:pPr>
      <w:r w:rsidRPr="00096A19">
        <w:rPr>
          <w:rFonts w:ascii="Century Gothic" w:hAnsi="Century Gothic"/>
        </w:rPr>
        <w:br/>
      </w:r>
      <w:r w:rsidR="00855FBB" w:rsidRPr="00096A19">
        <w:rPr>
          <w:rFonts w:ascii="Century Gothic" w:hAnsi="Century Gothic"/>
        </w:rPr>
        <w:t>What’s more? I am way very familiar with all the pieces of legislation that govern the building and installation of systems, best practices, and the prevailing building codes. Count on me to do a good job when hired.</w:t>
      </w:r>
    </w:p>
    <w:p w14:paraId="36F61613" w14:textId="2BBAFEE3" w:rsidR="00855FBB" w:rsidRPr="00096A19" w:rsidRDefault="00096A19" w:rsidP="00096A19">
      <w:pPr>
        <w:pStyle w:val="BodyText"/>
        <w:spacing w:after="0" w:line="276" w:lineRule="auto"/>
        <w:rPr>
          <w:rFonts w:ascii="Century Gothic" w:hAnsi="Century Gothic"/>
        </w:rPr>
      </w:pPr>
      <w:r w:rsidRPr="00096A19">
        <w:rPr>
          <w:rFonts w:ascii="Century Gothic" w:hAnsi="Century Gothic"/>
        </w:rPr>
        <w:br/>
      </w:r>
      <w:r w:rsidR="00855FBB" w:rsidRPr="00096A19">
        <w:rPr>
          <w:rFonts w:ascii="Century Gothic" w:hAnsi="Century Gothic"/>
        </w:rPr>
        <w:t>I look forward to receiving an invitation to an interview with your organization soon.</w:t>
      </w:r>
    </w:p>
    <w:p w14:paraId="049E709D" w14:textId="3FD10F53" w:rsidR="00855FBB" w:rsidRPr="00096A19" w:rsidRDefault="00096A19" w:rsidP="00096A19">
      <w:pPr>
        <w:pStyle w:val="BodyText"/>
        <w:spacing w:after="0" w:line="276" w:lineRule="auto"/>
        <w:rPr>
          <w:rFonts w:ascii="Century Gothic" w:hAnsi="Century Gothic"/>
        </w:rPr>
      </w:pPr>
      <w:r w:rsidRPr="00096A19">
        <w:rPr>
          <w:rFonts w:ascii="Century Gothic" w:hAnsi="Century Gothic"/>
        </w:rPr>
        <w:br/>
      </w:r>
      <w:r w:rsidR="00855FBB" w:rsidRPr="00096A19">
        <w:rPr>
          <w:rFonts w:ascii="Century Gothic" w:hAnsi="Century Gothic"/>
        </w:rPr>
        <w:t>Sincerely,</w:t>
      </w:r>
    </w:p>
    <w:p w14:paraId="7EBC8F20" w14:textId="7ADE9103" w:rsidR="00855FBB" w:rsidRPr="00096A19" w:rsidRDefault="00096A19" w:rsidP="00096A19">
      <w:pPr>
        <w:pStyle w:val="BodyText"/>
        <w:spacing w:after="0" w:line="276" w:lineRule="auto"/>
        <w:rPr>
          <w:rFonts w:ascii="Century Gothic" w:hAnsi="Century Gothic"/>
        </w:rPr>
      </w:pPr>
      <w:r w:rsidRPr="00096A19">
        <w:rPr>
          <w:rFonts w:ascii="Century Gothic" w:hAnsi="Century Gothic"/>
        </w:rPr>
        <w:br/>
      </w:r>
      <w:r w:rsidR="00855FBB" w:rsidRPr="00096A19">
        <w:rPr>
          <w:rFonts w:ascii="Century Gothic" w:hAnsi="Century Gothic"/>
        </w:rPr>
        <w:t>Signature</w:t>
      </w:r>
    </w:p>
    <w:p w14:paraId="40FA27DB" w14:textId="39F0491D" w:rsidR="005F5D19" w:rsidRPr="00855FBB" w:rsidRDefault="005F5D19" w:rsidP="00096A19">
      <w:pPr>
        <w:pStyle w:val="BodyText"/>
        <w:spacing w:after="0" w:line="276" w:lineRule="auto"/>
        <w:rPr>
          <w:rFonts w:ascii="Abadi" w:hAnsi="Abadi"/>
        </w:rPr>
      </w:pPr>
    </w:p>
    <w:sectPr w:rsidR="005F5D19" w:rsidRPr="00855FBB" w:rsidSect="00F6266D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tDQ2szA1NDUzMTVV0lEKTi0uzszPAykwrAUAO8jvcywAAAA="/>
  </w:docVars>
  <w:rsids>
    <w:rsidRoot w:val="00855FBB"/>
    <w:rsid w:val="00096A19"/>
    <w:rsid w:val="002F2B7D"/>
    <w:rsid w:val="005F5D19"/>
    <w:rsid w:val="006F0427"/>
    <w:rsid w:val="00855FBB"/>
    <w:rsid w:val="00D54B52"/>
    <w:rsid w:val="00F62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DC512"/>
  <w15:chartTrackingRefBased/>
  <w15:docId w15:val="{EAEAE793-FA63-4700-BDE3-1BD8380E7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855FBB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855FBB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9</Words>
  <Characters>110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Asia</cp:lastModifiedBy>
  <cp:revision>5</cp:revision>
  <cp:lastPrinted>2019-10-23T15:54:00Z</cp:lastPrinted>
  <dcterms:created xsi:type="dcterms:W3CDTF">2022-08-11T06:54:00Z</dcterms:created>
  <dcterms:modified xsi:type="dcterms:W3CDTF">2022-08-13T06:45:00Z</dcterms:modified>
</cp:coreProperties>
</file>